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Brazil</w:t>
      </w:r>
      <w:r>
        <w:t xml:space="preserve"> </w:t>
      </w:r>
      <w:r>
        <w:t xml:space="preserve">Brasília</w:t>
      </w:r>
    </w:p>
    <w:bookmarkStart w:id="20" w:name="cover-letter"/>
    <w:p>
      <w:pPr>
        <w:pStyle w:val="Heading1"/>
      </w:pPr>
      <w:r>
        <w:rPr>
          <w:bCs/>
          <w:b/>
        </w:rPr>
        <w:t xml:space="preserve">Cover Letter</w:t>
      </w:r>
    </w:p>
    <w:p>
      <w:pPr>
        <w:pStyle w:val="FirstParagraph"/>
      </w:pPr>
      <w:r>
        <w:rPr>
          <w:bCs/>
          <w:b/>
        </w:rPr>
        <w:t xml:space="preserve">Dear Hiring Manager,</w:t>
      </w:r>
    </w:p>
    <w:p>
      <w:pPr>
        <w:pStyle w:val="BodyText"/>
      </w:pPr>
      <w:r>
        <w:t xml:space="preserve">I am writing to express my interest in the UX/UI Designer position at your esteemed organization in Brazil, specifically in Brasília. As a dedicated professional with a passion for creating intuitive digital experiences, I am excited about the opportunity to contribute my skills and creativity to a dynamic environment that values innovation and user-centered design. My background in UX/UI design, combined with my deep understanding of the Brazilian market's unique challenges and opportunities, makes me an ideal candidate for this role.</w:t>
      </w:r>
    </w:p>
    <w:p>
      <w:pPr>
        <w:pStyle w:val="BodyText"/>
      </w:pPr>
      <w:r>
        <w:t xml:space="preserve">Throughout my career as a UX/UI Designer, I have consistently focused on bridging the gap between technology and human behavior. My work revolves around crafting seamless user experiences that not only meet business objectives but also resonate with diverse audiences. In Brazil, where digital transformation is accelerating rapidly, the demand for thoughtful design solutions has never been higher. I am particularly drawn to Brasília’s role as a hub of innovation and government initiatives, where UX/UI Designers play a critical part in shaping accessible and inclusive digital services for citizens.</w:t>
      </w:r>
    </w:p>
    <w:p>
      <w:pPr>
        <w:pStyle w:val="BodyText"/>
      </w:pPr>
      <w:r>
        <w:t xml:space="preserve">One of my core strengths is my ability to conduct user research and translate insights into actionable design strategies. In previous roles, I have collaborated with cross-functional teams to identify pain points, define user personas, and develop wireframes that prioritize usability and accessibility. For example, in a recent project for a Brazilian e-commerce platform, I led the redesign of the mobile interface to address high cart abandonment rates. By implementing a simplified navigation structure and integrating local payment preferences, we achieved a 25% increase in conversion rates within three months. This experience reinforced my belief that understanding regional user behavior is essential for successful design solutions.</w:t>
      </w:r>
    </w:p>
    <w:p>
      <w:pPr>
        <w:pStyle w:val="BodyText"/>
      </w:pPr>
      <w:r>
        <w:t xml:space="preserve">As a UX/UI Designer, I am proficient in industry-standard tools such as Figma, Adobe XD, and Sketch. My portfolio includes projects ranging from web applications to mobile interfaces, with a strong emphasis on responsive design and accessibility standards. I also stay current with emerging trends in the field, such as dark mode adaptations and voice-user interfaces (VUIs), which are increasingly relevant in Brazil’s tech landscape. The Brazilian market is known for its high smartphone penetration and growing demand for mobile-first solutions, making it imperative for designers to prioritize performance and usability on smaller screens.</w:t>
      </w:r>
    </w:p>
    <w:p>
      <w:pPr>
        <w:pStyle w:val="BodyText"/>
      </w:pPr>
      <w:r>
        <w:t xml:space="preserve">Brazil Brasília, as the capital city, presents a unique set of opportunities for UX/UI Designers. The region’s focus on public sector digital initiatives, such as government service platforms and educational tools, requires designs that are both functional and culturally sensitive. I have studied the local context extensively and am familiar with the challenges faced by users in different socio-economic segments. For instance, many Brazilians rely on mobile devices for internet access, which necessitates a design approach that minimizes data usage while maintaining speed and clarity. My ability to balance aesthetic appeal with technical efficiency aligns perfectly with these requirements.</w:t>
      </w:r>
    </w:p>
    <w:p>
      <w:pPr>
        <w:pStyle w:val="BodyText"/>
      </w:pPr>
      <w:r>
        <w:t xml:space="preserve">Moreover, I have a strong commitment to collaboration and continuous learning. I believe that the best designs emerge from open communication and iterative feedback loops. In Brasília, where teamwork is often central to project success, this philosophy would allow me to contribute effectively to your team’s goals. I am also eager to learn more about the specific needs of your organization and how my expertise can address them. Whether it’s improving user onboarding for a new app or optimizing an existing platform for accessibility, I approach every project with a user-first mindset.</w:t>
      </w:r>
    </w:p>
    <w:p>
      <w:pPr>
        <w:pStyle w:val="BodyText"/>
      </w:pPr>
      <w:r>
        <w:t xml:space="preserve">What excites me most about this opportunity is the chance to work in Brazil Brasília, a city that embodies the intersection of tradition and innovation. The cultural richness of the region inspires my creative process, and I am confident that my background in UX/UI design will allow me to make a meaningful impact. I have always been motivated by the idea of creating digital experiences that empower users, and I am eager to bring this vision to your organization.</w:t>
      </w:r>
    </w:p>
    <w:p>
      <w:pPr>
        <w:pStyle w:val="BodyText"/>
      </w:pPr>
      <w:r>
        <w:t xml:space="preserve">In conclusion, I am enthusiastic about the possibility of joining your team as a UX/UI Designer in Brazil Brasília. My technical skills, user-centric approach, and cultural awareness position me to contribute effectively to your projects. Thank you for considering my application. I would welcome the opportunity to discuss how my experience aligns with your needs and how I can help drive success in the Brazilian market.</w:t>
      </w:r>
    </w:p>
    <w:p>
      <w:pPr>
        <w:pStyle w:val="BodyText"/>
      </w:pPr>
      <w:r>
        <w:t xml:space="preserve">Warm regards,</w:t>
      </w:r>
    </w:p>
    <w:p>
      <w:pPr>
        <w:pStyle w:val="BodyText"/>
      </w:pPr>
      <w:r>
        <w:rPr>
          <w:bCs/>
          <w:b/>
        </w:rPr>
        <w:t xml:space="preserve">[Your Full Name]</w:t>
      </w:r>
      <w:r>
        <w:br/>
      </w:r>
      <w:r>
        <w:t xml:space="preserve">[Your Email Address] | [Your Phone Number] | [LinkedIn Profile or Portfolio Link]</w:t>
      </w:r>
      <w:r>
        <w:br/>
      </w:r>
      <w:r>
        <w:t xml:space="preserve">Brasília,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 Brazil Brasília</dc:title>
  <dc:creator/>
  <dc:language>en</dc:language>
  <cp:keywords/>
  <dcterms:created xsi:type="dcterms:W3CDTF">2026-07-21T15:00:32Z</dcterms:created>
  <dcterms:modified xsi:type="dcterms:W3CDTF">2026-07-21T15:00:32Z</dcterms:modified>
</cp:coreProperties>
</file>

<file path=docProps/custom.xml><?xml version="1.0" encoding="utf-8"?>
<Properties xmlns="http://schemas.openxmlformats.org/officeDocument/2006/custom-properties" xmlns:vt="http://schemas.openxmlformats.org/officeDocument/2006/docPropsVTypes"/>
</file>